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7D4A" w:rsidRPr="002E23DE" w:rsidRDefault="00077D4A" w:rsidP="00077D4A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GOVERNOR INVOLVEMENT</w:t>
      </w:r>
    </w:p>
    <w:tbl>
      <w:tblPr>
        <w:tblStyle w:val="TableGrid"/>
        <w:tblW w:w="15611" w:type="dxa"/>
        <w:tblLook w:val="04A0" w:firstRow="1" w:lastRow="0" w:firstColumn="1" w:lastColumn="0" w:noHBand="0" w:noVBand="1"/>
      </w:tblPr>
      <w:tblGrid>
        <w:gridCol w:w="850"/>
        <w:gridCol w:w="1844"/>
        <w:gridCol w:w="2693"/>
        <w:gridCol w:w="3544"/>
        <w:gridCol w:w="4342"/>
        <w:gridCol w:w="360"/>
        <w:gridCol w:w="27"/>
        <w:gridCol w:w="37"/>
        <w:gridCol w:w="351"/>
        <w:gridCol w:w="15"/>
        <w:gridCol w:w="373"/>
        <w:gridCol w:w="387"/>
        <w:gridCol w:w="42"/>
        <w:gridCol w:w="319"/>
        <w:gridCol w:w="27"/>
        <w:gridCol w:w="400"/>
      </w:tblGrid>
      <w:tr w:rsidR="00077D4A" w:rsidTr="006B7ACE">
        <w:trPr>
          <w:tblHeader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ind w:left="360"/>
              <w:rPr>
                <w:rFonts w:cs="Arial"/>
                <w:sz w:val="18"/>
                <w:szCs w:val="18"/>
              </w:rPr>
            </w:pPr>
            <w:bookmarkStart w:id="0" w:name="_Hlk97107873"/>
            <w:bookmarkStart w:id="1" w:name="_GoBack"/>
          </w:p>
        </w:tc>
        <w:tc>
          <w:tcPr>
            <w:tcW w:w="1844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077D4A" w:rsidRPr="002E23DE" w:rsidRDefault="00077D4A" w:rsidP="00556ACD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2E23DE">
              <w:rPr>
                <w:rFonts w:cs="Arial"/>
                <w:b/>
                <w:color w:val="000000" w:themeColor="text1"/>
                <w:sz w:val="18"/>
                <w:szCs w:val="18"/>
              </w:rPr>
              <w:t>Independent Governor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077D4A" w:rsidRPr="002E23DE" w:rsidRDefault="00077D4A" w:rsidP="00556ACD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2E23DE">
              <w:rPr>
                <w:rFonts w:cs="Arial"/>
                <w:b/>
                <w:color w:val="000000" w:themeColor="text1"/>
                <w:sz w:val="18"/>
                <w:szCs w:val="18"/>
              </w:rPr>
              <w:t>Business Support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077D4A" w:rsidRPr="002E23DE" w:rsidRDefault="00077D4A" w:rsidP="006E5674">
            <w:pPr>
              <w:jc w:val="left"/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2E23DE">
              <w:rPr>
                <w:rFonts w:cs="Arial"/>
                <w:b/>
                <w:color w:val="000000" w:themeColor="text1"/>
                <w:sz w:val="18"/>
                <w:szCs w:val="18"/>
              </w:rPr>
              <w:t>FE Academic</w:t>
            </w:r>
          </w:p>
        </w:tc>
        <w:tc>
          <w:tcPr>
            <w:tcW w:w="4342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077D4A" w:rsidRPr="002E23DE" w:rsidRDefault="00077D4A" w:rsidP="00556ACD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2E23DE">
              <w:rPr>
                <w:rFonts w:cs="Arial"/>
                <w:b/>
                <w:color w:val="000000" w:themeColor="text1"/>
                <w:sz w:val="18"/>
                <w:szCs w:val="18"/>
              </w:rPr>
              <w:t>HE Academic</w:t>
            </w:r>
          </w:p>
        </w:tc>
        <w:tc>
          <w:tcPr>
            <w:tcW w:w="2338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DAEEF3" w:themeFill="accent5" w:themeFillTint="33"/>
          </w:tcPr>
          <w:p w:rsidR="00077D4A" w:rsidRPr="002E23DE" w:rsidRDefault="00077D4A" w:rsidP="00556ACD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2E23DE">
              <w:rPr>
                <w:rFonts w:cs="Arial"/>
                <w:b/>
                <w:color w:val="000000" w:themeColor="text1"/>
                <w:sz w:val="18"/>
                <w:szCs w:val="18"/>
              </w:rPr>
              <w:t>Strategic Plan Key Outcome</w:t>
            </w:r>
          </w:p>
          <w:p w:rsidR="00077D4A" w:rsidRPr="002E23DE" w:rsidRDefault="00077D4A" w:rsidP="00556ACD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Tim Bailey</w:t>
            </w:r>
          </w:p>
        </w:tc>
        <w:tc>
          <w:tcPr>
            <w:tcW w:w="2693" w:type="dxa"/>
          </w:tcPr>
          <w:p w:rsidR="00077D4A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states</w:t>
            </w:r>
          </w:p>
          <w:p w:rsidR="00EC7953" w:rsidRPr="002E23DE" w:rsidRDefault="00EC7953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overnance</w:t>
            </w:r>
          </w:p>
        </w:tc>
        <w:tc>
          <w:tcPr>
            <w:tcW w:w="3544" w:type="dxa"/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Interior, Architecture &amp; Product Design</w:t>
            </w:r>
            <w:r w:rsidR="006E5674">
              <w:rPr>
                <w:rFonts w:cs="Arial"/>
                <w:sz w:val="18"/>
                <w:szCs w:val="18"/>
              </w:rPr>
              <w:br/>
            </w:r>
          </w:p>
        </w:tc>
        <w:tc>
          <w:tcPr>
            <w:tcW w:w="4342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Visual Effects &amp; Model Making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Production Design for Stage &amp; Screen</w:t>
            </w: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6</w:t>
            </w: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Robin Simmons</w:t>
            </w:r>
          </w:p>
        </w:tc>
        <w:tc>
          <w:tcPr>
            <w:tcW w:w="2693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Scholarly Activity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HE Sector Environment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Staff Development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DAPs</w:t>
            </w: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A Levels</w:t>
            </w:r>
          </w:p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Foundation Diploma</w:t>
            </w:r>
            <w:r w:rsidR="006E567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4342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MA Design History</w:t>
            </w:r>
          </w:p>
          <w:p w:rsidR="00077D4A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MA Design Enterprise</w:t>
            </w:r>
          </w:p>
          <w:p w:rsidR="006B7ACE" w:rsidRPr="002E23DE" w:rsidRDefault="006B7ACE" w:rsidP="006B7ACE">
            <w:pPr>
              <w:pStyle w:val="ListParagraph"/>
              <w:spacing w:after="0" w:afterAutospacing="0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3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Jane Rapley</w:t>
            </w:r>
          </w:p>
        </w:tc>
        <w:tc>
          <w:tcPr>
            <w:tcW w:w="2693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Learning Resources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DAPs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HE Quality</w:t>
            </w: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Fashion</w:t>
            </w:r>
          </w:p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Textiles &amp; Surface Design</w:t>
            </w:r>
            <w:r w:rsidR="006E5674">
              <w:rPr>
                <w:rFonts w:cs="Arial"/>
                <w:sz w:val="18"/>
                <w:szCs w:val="18"/>
              </w:rPr>
              <w:br/>
            </w:r>
            <w:r w:rsidR="006E5674">
              <w:rPr>
                <w:rFonts w:cs="Arial"/>
                <w:sz w:val="18"/>
                <w:szCs w:val="18"/>
              </w:rPr>
              <w:br/>
            </w:r>
          </w:p>
        </w:tc>
        <w:tc>
          <w:tcPr>
            <w:tcW w:w="4342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Fashion with Body Contour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</w:t>
            </w:r>
            <w:r w:rsidRPr="002E23DE">
              <w:rPr>
                <w:rFonts w:cs="Arial"/>
                <w:sz w:val="18"/>
                <w:szCs w:val="18"/>
              </w:rPr>
              <w:t>A Textiles &amp; Surface Design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Costume Interpretation with Design</w:t>
            </w: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4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3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Sarah Fawcett</w:t>
            </w:r>
          </w:p>
        </w:tc>
        <w:tc>
          <w:tcPr>
            <w:tcW w:w="2693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Student Services</w:t>
            </w:r>
          </w:p>
          <w:p w:rsidR="00077D4A" w:rsidRPr="00897E8E" w:rsidRDefault="00077D4A" w:rsidP="00897E8E">
            <w:pPr>
              <w:spacing w:after="0" w:afterAutospacing="0"/>
              <w:rPr>
                <w:rFonts w:cs="Arial"/>
                <w:sz w:val="18"/>
                <w:szCs w:val="18"/>
              </w:rPr>
            </w:pP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Level 2 Diploma: Art &amp; Design</w:t>
            </w:r>
            <w:r w:rsidR="006E5674">
              <w:rPr>
                <w:rFonts w:cs="Arial"/>
                <w:sz w:val="18"/>
                <w:szCs w:val="18"/>
              </w:rPr>
              <w:t xml:space="preserve"> </w:t>
            </w:r>
          </w:p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Art &amp; Design</w:t>
            </w:r>
            <w:r w:rsidR="006E5674">
              <w:rPr>
                <w:rFonts w:cs="Arial"/>
                <w:sz w:val="18"/>
                <w:szCs w:val="18"/>
              </w:rPr>
              <w:t xml:space="preserve"> </w:t>
            </w:r>
          </w:p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Access to HE</w:t>
            </w:r>
            <w:r w:rsidR="006E5674">
              <w:rPr>
                <w:rFonts w:cs="Arial"/>
                <w:sz w:val="18"/>
                <w:szCs w:val="18"/>
              </w:rPr>
              <w:t xml:space="preserve"> </w:t>
            </w:r>
          </w:p>
          <w:p w:rsidR="00077D4A" w:rsidRPr="002E23DE" w:rsidRDefault="00077D4A" w:rsidP="006E5674">
            <w:pPr>
              <w:pStyle w:val="ListParagraph"/>
              <w:ind w:left="36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4342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N/A</w:t>
            </w:r>
          </w:p>
        </w:tc>
        <w:tc>
          <w:tcPr>
            <w:tcW w:w="38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Kieron Goldsborough</w:t>
            </w:r>
          </w:p>
        </w:tc>
        <w:tc>
          <w:tcPr>
            <w:tcW w:w="2693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Marketing / PR</w:t>
            </w:r>
          </w:p>
          <w:p w:rsidR="00077D4A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Recruitment</w:t>
            </w:r>
          </w:p>
          <w:p w:rsidR="00EC7953" w:rsidRPr="002E23DE" w:rsidRDefault="00EC7953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CDG</w:t>
            </w:r>
          </w:p>
          <w:p w:rsidR="00077D4A" w:rsidRPr="002E23DE" w:rsidRDefault="00077D4A" w:rsidP="00EC7953">
            <w:pPr>
              <w:pStyle w:val="ListParagraph"/>
              <w:spacing w:after="0" w:afterAutospacing="0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Graphic Design</w:t>
            </w:r>
            <w:r w:rsidR="006E5674">
              <w:rPr>
                <w:rFonts w:cs="Arial"/>
                <w:sz w:val="18"/>
                <w:szCs w:val="18"/>
              </w:rPr>
              <w:t xml:space="preserve"> </w:t>
            </w:r>
            <w:r w:rsidR="006E5674">
              <w:rPr>
                <w:rFonts w:cs="Arial"/>
                <w:sz w:val="18"/>
                <w:szCs w:val="18"/>
              </w:rPr>
              <w:br/>
            </w:r>
          </w:p>
        </w:tc>
        <w:tc>
          <w:tcPr>
            <w:tcW w:w="4342" w:type="dxa"/>
          </w:tcPr>
          <w:p w:rsidR="00077D4A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Graphic Design</w:t>
            </w:r>
          </w:p>
          <w:p w:rsidR="006B7ACE" w:rsidRPr="002E23DE" w:rsidRDefault="006B7ACE" w:rsidP="006B7ACE">
            <w:pPr>
              <w:pStyle w:val="ListParagraph"/>
              <w:spacing w:after="0" w:afterAutospacing="0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4</w:t>
            </w:r>
          </w:p>
        </w:tc>
        <w:tc>
          <w:tcPr>
            <w:tcW w:w="3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David Hughes</w:t>
            </w:r>
            <w:r w:rsidRPr="002E23DE">
              <w:rPr>
                <w:rFonts w:cs="Arial"/>
                <w:color w:val="FF0000"/>
                <w:sz w:val="18"/>
                <w:szCs w:val="18"/>
              </w:rPr>
              <w:t>*</w:t>
            </w:r>
          </w:p>
        </w:tc>
        <w:tc>
          <w:tcPr>
            <w:tcW w:w="2693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Health &amp; Safety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Graduate Employability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ILGs</w:t>
            </w:r>
          </w:p>
          <w:p w:rsidR="00077D4A" w:rsidRPr="008C1E52" w:rsidRDefault="00077D4A" w:rsidP="00EC7953">
            <w:pPr>
              <w:pStyle w:val="ListParagraph"/>
              <w:spacing w:after="0" w:afterAutospacing="0"/>
              <w:ind w:left="360"/>
              <w:rPr>
                <w:rFonts w:cs="Arial"/>
                <w:color w:val="E36C0A" w:themeColor="accent6" w:themeShade="BF"/>
                <w:sz w:val="18"/>
                <w:szCs w:val="18"/>
              </w:rPr>
            </w:pPr>
          </w:p>
        </w:tc>
        <w:tc>
          <w:tcPr>
            <w:tcW w:w="3544" w:type="dxa"/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Film &amp; TV Production</w:t>
            </w:r>
            <w:r w:rsidR="006E5674">
              <w:rPr>
                <w:rFonts w:cs="Arial"/>
                <w:sz w:val="18"/>
                <w:szCs w:val="18"/>
              </w:rPr>
              <w:br/>
            </w:r>
          </w:p>
        </w:tc>
        <w:tc>
          <w:tcPr>
            <w:tcW w:w="4342" w:type="dxa"/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Film, TV &amp; Theatre Production</w:t>
            </w: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5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  <w:bottom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Ian Swain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IT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Public Info?</w:t>
            </w: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Photography</w:t>
            </w:r>
            <w:r w:rsidR="006E5674">
              <w:rPr>
                <w:rFonts w:cs="Arial"/>
                <w:sz w:val="18"/>
                <w:szCs w:val="18"/>
              </w:rPr>
              <w:br/>
            </w:r>
          </w:p>
        </w:tc>
        <w:tc>
          <w:tcPr>
            <w:tcW w:w="4342" w:type="dxa"/>
            <w:tcBorders>
              <w:bottom w:val="single" w:sz="4" w:space="0" w:color="auto"/>
            </w:tcBorders>
          </w:tcPr>
          <w:p w:rsidR="00077D4A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Photography</w:t>
            </w:r>
          </w:p>
          <w:p w:rsidR="006B7ACE" w:rsidRPr="002E23DE" w:rsidRDefault="006B7ACE" w:rsidP="006B7ACE">
            <w:pPr>
              <w:pStyle w:val="ListParagraph"/>
              <w:spacing w:after="0" w:afterAutospacing="0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6</w:t>
            </w:r>
          </w:p>
        </w:tc>
      </w:tr>
      <w:tr w:rsidR="00077D4A" w:rsidTr="006B7ACE">
        <w:trPr>
          <w:trHeight w:val="456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Mark Blanshar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Financ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E5674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ED Fine Art</w:t>
            </w:r>
            <w:r w:rsidR="006E5674">
              <w:rPr>
                <w:rFonts w:cs="Arial"/>
                <w:sz w:val="18"/>
                <w:szCs w:val="18"/>
              </w:rPr>
              <w:br/>
            </w:r>
          </w:p>
          <w:p w:rsidR="00077D4A" w:rsidRPr="002E23DE" w:rsidRDefault="00077D4A" w:rsidP="006E5674">
            <w:pPr>
              <w:pStyle w:val="ListParagraph"/>
              <w:spacing w:after="0" w:afterAutospacing="0"/>
              <w:ind w:left="36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4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7D4A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Fine Art</w:t>
            </w:r>
          </w:p>
          <w:p w:rsidR="006B7ACE" w:rsidRPr="002E23DE" w:rsidRDefault="006B7ACE" w:rsidP="006B7ACE">
            <w:pPr>
              <w:pStyle w:val="ListParagraph"/>
              <w:spacing w:after="0" w:afterAutospacing="0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tcBorders>
              <w:top w:val="single" w:sz="4" w:space="0" w:color="auto"/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6</w:t>
            </w:r>
          </w:p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077D4A" w:rsidTr="006B7ACE"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556ACD">
            <w:pPr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Gillian Miller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Student Data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FE Funding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FE Quality</w:t>
            </w:r>
          </w:p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FE Sector Environment</w:t>
            </w:r>
          </w:p>
          <w:p w:rsidR="00077D4A" w:rsidRPr="002E23DE" w:rsidRDefault="00077D4A" w:rsidP="00556ACD">
            <w:pPr>
              <w:pStyle w:val="ListParagraph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6E5674">
            <w:pPr>
              <w:pStyle w:val="ListParagraph"/>
              <w:numPr>
                <w:ilvl w:val="0"/>
                <w:numId w:val="5"/>
              </w:numPr>
              <w:spacing w:after="0" w:afterAutospacing="0"/>
              <w:jc w:val="left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TBC - pending confirmation of ED Acting</w:t>
            </w:r>
          </w:p>
        </w:tc>
        <w:tc>
          <w:tcPr>
            <w:tcW w:w="4342" w:type="dxa"/>
            <w:tcBorders>
              <w:left w:val="single" w:sz="4" w:space="0" w:color="auto"/>
              <w:right w:val="single" w:sz="4" w:space="0" w:color="auto"/>
            </w:tcBorders>
          </w:tcPr>
          <w:p w:rsidR="00077D4A" w:rsidRPr="002E23DE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BA Acting for Stage &amp; Screen</w:t>
            </w:r>
          </w:p>
          <w:p w:rsidR="00077D4A" w:rsidRDefault="00077D4A" w:rsidP="00077D4A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MA Directing &amp; Practice</w:t>
            </w:r>
          </w:p>
          <w:p w:rsidR="006B7ACE" w:rsidRPr="002E23DE" w:rsidRDefault="006B7ACE" w:rsidP="006B7ACE">
            <w:pPr>
              <w:pStyle w:val="ListParagraph"/>
              <w:spacing w:after="0" w:afterAutospacing="0"/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gridSpan w:val="2"/>
            <w:tcBorders>
              <w:left w:val="single" w:sz="4" w:space="0" w:color="auto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3"/>
            <w:tcBorders>
              <w:left w:val="nil"/>
              <w:righ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left w:val="nil"/>
            </w:tcBorders>
          </w:tcPr>
          <w:p w:rsidR="00077D4A" w:rsidRPr="002E23DE" w:rsidRDefault="00077D4A" w:rsidP="00556ACD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EC7953" w:rsidTr="006B7ACE"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EC7953" w:rsidRPr="002E23DE" w:rsidRDefault="00EC7953" w:rsidP="00EC7953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single" w:sz="4" w:space="0" w:color="auto"/>
              <w:right w:val="single" w:sz="4" w:space="0" w:color="auto"/>
            </w:tcBorders>
          </w:tcPr>
          <w:p w:rsidR="00EC7953" w:rsidRPr="002E23DE" w:rsidRDefault="00EC7953" w:rsidP="00EC795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Kirsten Baggaley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</w:tcPr>
          <w:p w:rsidR="00EC7953" w:rsidRPr="002E23DE" w:rsidRDefault="00EC7953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</w:tcPr>
          <w:p w:rsidR="00EC7953" w:rsidRPr="002E23DE" w:rsidRDefault="00EC7953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D Interactive Design</w:t>
            </w:r>
          </w:p>
        </w:tc>
        <w:tc>
          <w:tcPr>
            <w:tcW w:w="4342" w:type="dxa"/>
            <w:tcBorders>
              <w:left w:val="single" w:sz="4" w:space="0" w:color="auto"/>
              <w:right w:val="single" w:sz="4" w:space="0" w:color="auto"/>
            </w:tcBorders>
          </w:tcPr>
          <w:p w:rsidR="00EC7953" w:rsidRDefault="00EC7953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A Animation</w:t>
            </w:r>
          </w:p>
          <w:p w:rsidR="00EC7953" w:rsidRPr="002E23DE" w:rsidRDefault="00EC7953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A Illustration for Commercial Application</w:t>
            </w:r>
          </w:p>
        </w:tc>
        <w:tc>
          <w:tcPr>
            <w:tcW w:w="387" w:type="dxa"/>
            <w:gridSpan w:val="2"/>
            <w:tcBorders>
              <w:left w:val="single" w:sz="4" w:space="0" w:color="auto"/>
              <w:right w:val="nil"/>
            </w:tcBorders>
          </w:tcPr>
          <w:p w:rsidR="00EC7953" w:rsidRPr="002E23DE" w:rsidRDefault="00EC7953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EC7953" w:rsidRPr="002E23DE" w:rsidRDefault="00EC7953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EC7953" w:rsidRPr="002E23DE" w:rsidRDefault="00EC7953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</w:tcPr>
          <w:p w:rsidR="00EC7953" w:rsidRPr="002E23DE" w:rsidRDefault="00EC7953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3"/>
            <w:tcBorders>
              <w:left w:val="nil"/>
              <w:right w:val="nil"/>
            </w:tcBorders>
          </w:tcPr>
          <w:p w:rsidR="00EC7953" w:rsidRPr="002E23DE" w:rsidRDefault="00EC7953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left w:val="nil"/>
            </w:tcBorders>
          </w:tcPr>
          <w:p w:rsidR="00EC7953" w:rsidRPr="002E23DE" w:rsidRDefault="00EC7953" w:rsidP="00EC7953">
            <w:pPr>
              <w:jc w:val="center"/>
              <w:rPr>
                <w:rFonts w:cs="Arial"/>
                <w:sz w:val="18"/>
                <w:szCs w:val="18"/>
              </w:rPr>
            </w:pPr>
            <w:r w:rsidRPr="002E23DE">
              <w:rPr>
                <w:rFonts w:cs="Arial"/>
                <w:sz w:val="18"/>
                <w:szCs w:val="18"/>
              </w:rPr>
              <w:t>6</w:t>
            </w:r>
          </w:p>
        </w:tc>
      </w:tr>
      <w:tr w:rsidR="00897E8E" w:rsidTr="006B7ACE"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Pr="002E23DE" w:rsidRDefault="00897E8E" w:rsidP="00EC7953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Default="00897E8E" w:rsidP="00EC795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louise Leonard Cross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Pr="002E23DE" w:rsidRDefault="00897E8E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R (</w:t>
            </w:r>
            <w:proofErr w:type="spellStart"/>
            <w:r>
              <w:rPr>
                <w:rFonts w:cs="Arial"/>
                <w:sz w:val="18"/>
                <w:szCs w:val="18"/>
              </w:rPr>
              <w:t>excl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Staff Dev)</w:t>
            </w: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Default="00897E8E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4342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Default="00897E8E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gridSpan w:val="2"/>
            <w:tcBorders>
              <w:left w:val="single" w:sz="4" w:space="0" w:color="auto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3"/>
            <w:tcBorders>
              <w:left w:val="nil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lef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97E8E" w:rsidTr="006B7ACE"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Pr="002E23DE" w:rsidRDefault="00897E8E" w:rsidP="00EC7953">
            <w:pPr>
              <w:pStyle w:val="ListParagraph"/>
              <w:numPr>
                <w:ilvl w:val="0"/>
                <w:numId w:val="6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Default="00897E8E" w:rsidP="00EC795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atalie Brett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Default="00897E8E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3544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Default="00897E8E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4342" w:type="dxa"/>
            <w:tcBorders>
              <w:left w:val="single" w:sz="4" w:space="0" w:color="auto"/>
              <w:right w:val="single" w:sz="4" w:space="0" w:color="auto"/>
            </w:tcBorders>
          </w:tcPr>
          <w:p w:rsidR="00897E8E" w:rsidRDefault="00897E8E" w:rsidP="00EC7953">
            <w:pPr>
              <w:pStyle w:val="ListParagraph"/>
              <w:numPr>
                <w:ilvl w:val="0"/>
                <w:numId w:val="5"/>
              </w:numPr>
              <w:spacing w:after="0" w:afterAutospacing="0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gridSpan w:val="2"/>
            <w:tcBorders>
              <w:left w:val="single" w:sz="4" w:space="0" w:color="auto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2"/>
            <w:tcBorders>
              <w:left w:val="nil"/>
              <w:right w:val="nil"/>
            </w:tcBorders>
          </w:tcPr>
          <w:p w:rsidR="00897E8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388" w:type="dxa"/>
            <w:gridSpan w:val="3"/>
            <w:tcBorders>
              <w:left w:val="nil"/>
              <w:righ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left w:val="nil"/>
            </w:tcBorders>
          </w:tcPr>
          <w:p w:rsidR="00897E8E" w:rsidRPr="002E23DE" w:rsidRDefault="00897E8E" w:rsidP="00EC7953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bookmarkEnd w:id="0"/>
      <w:bookmarkEnd w:id="1"/>
    </w:tbl>
    <w:p w:rsidR="00CD79CC" w:rsidRPr="009005A2" w:rsidRDefault="00CD79CC" w:rsidP="00EC7953">
      <w:pPr>
        <w:rPr>
          <w:rFonts w:ascii="Arial" w:hAnsi="Arial" w:cs="Arial"/>
        </w:rPr>
      </w:pPr>
    </w:p>
    <w:sectPr w:rsidR="00CD79CC" w:rsidRPr="009005A2" w:rsidSect="00162E64">
      <w:pgSz w:w="16838" w:h="11906" w:orient="landscape"/>
      <w:pgMar w:top="-142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7DC4" w:rsidRDefault="00A97DC4" w:rsidP="006424AC">
      <w:r>
        <w:separator/>
      </w:r>
    </w:p>
  </w:endnote>
  <w:endnote w:type="continuationSeparator" w:id="0">
    <w:p w:rsidR="00A97DC4" w:rsidRDefault="00A97DC4" w:rsidP="00642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charset w:val="59"/>
    <w:family w:val="auto"/>
    <w:pitch w:val="variable"/>
    <w:sig w:usb0="00000201" w:usb1="00000000" w:usb2="00000000" w:usb3="00000000" w:csb0="00000004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7DC4" w:rsidRDefault="00A97DC4" w:rsidP="006424AC">
      <w:r>
        <w:separator/>
      </w:r>
    </w:p>
  </w:footnote>
  <w:footnote w:type="continuationSeparator" w:id="0">
    <w:p w:rsidR="00A97DC4" w:rsidRDefault="00A97DC4" w:rsidP="00642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07492"/>
    <w:multiLevelType w:val="hybridMultilevel"/>
    <w:tmpl w:val="43F6B586"/>
    <w:lvl w:ilvl="0" w:tplc="08090005">
      <w:start w:val="1"/>
      <w:numFmt w:val="bullet"/>
      <w:lvlText w:val=""/>
      <w:lvlJc w:val="left"/>
      <w:pPr>
        <w:ind w:left="-7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" w15:restartNumberingAfterBreak="0">
    <w:nsid w:val="0C8E51E7"/>
    <w:multiLevelType w:val="hybridMultilevel"/>
    <w:tmpl w:val="A5D8BDAE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315EC"/>
    <w:multiLevelType w:val="hybridMultilevel"/>
    <w:tmpl w:val="791E0E18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77A29"/>
    <w:multiLevelType w:val="hybridMultilevel"/>
    <w:tmpl w:val="AD40226E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A4CF8"/>
    <w:multiLevelType w:val="hybridMultilevel"/>
    <w:tmpl w:val="39A032B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5A6584"/>
    <w:multiLevelType w:val="hybridMultilevel"/>
    <w:tmpl w:val="73389F7C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C1609"/>
    <w:multiLevelType w:val="hybridMultilevel"/>
    <w:tmpl w:val="888499C6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C0AB3"/>
    <w:multiLevelType w:val="hybridMultilevel"/>
    <w:tmpl w:val="4AB2FFB4"/>
    <w:lvl w:ilvl="0" w:tplc="C92E6126">
      <w:start w:val="1"/>
      <w:numFmt w:val="lowerRoman"/>
      <w:lvlText w:val="%1."/>
      <w:lvlJc w:val="right"/>
      <w:pPr>
        <w:ind w:left="938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658" w:hanging="360"/>
      </w:pPr>
    </w:lvl>
    <w:lvl w:ilvl="2" w:tplc="0809001B" w:tentative="1">
      <w:start w:val="1"/>
      <w:numFmt w:val="lowerRoman"/>
      <w:lvlText w:val="%3."/>
      <w:lvlJc w:val="right"/>
      <w:pPr>
        <w:ind w:left="2378" w:hanging="180"/>
      </w:pPr>
    </w:lvl>
    <w:lvl w:ilvl="3" w:tplc="0809000F" w:tentative="1">
      <w:start w:val="1"/>
      <w:numFmt w:val="decimal"/>
      <w:lvlText w:val="%4."/>
      <w:lvlJc w:val="left"/>
      <w:pPr>
        <w:ind w:left="3098" w:hanging="360"/>
      </w:pPr>
    </w:lvl>
    <w:lvl w:ilvl="4" w:tplc="08090019" w:tentative="1">
      <w:start w:val="1"/>
      <w:numFmt w:val="lowerLetter"/>
      <w:lvlText w:val="%5."/>
      <w:lvlJc w:val="left"/>
      <w:pPr>
        <w:ind w:left="3818" w:hanging="360"/>
      </w:pPr>
    </w:lvl>
    <w:lvl w:ilvl="5" w:tplc="0809001B" w:tentative="1">
      <w:start w:val="1"/>
      <w:numFmt w:val="lowerRoman"/>
      <w:lvlText w:val="%6."/>
      <w:lvlJc w:val="right"/>
      <w:pPr>
        <w:ind w:left="4538" w:hanging="180"/>
      </w:pPr>
    </w:lvl>
    <w:lvl w:ilvl="6" w:tplc="0809000F" w:tentative="1">
      <w:start w:val="1"/>
      <w:numFmt w:val="decimal"/>
      <w:lvlText w:val="%7."/>
      <w:lvlJc w:val="left"/>
      <w:pPr>
        <w:ind w:left="5258" w:hanging="360"/>
      </w:pPr>
    </w:lvl>
    <w:lvl w:ilvl="7" w:tplc="08090019" w:tentative="1">
      <w:start w:val="1"/>
      <w:numFmt w:val="lowerLetter"/>
      <w:lvlText w:val="%8."/>
      <w:lvlJc w:val="left"/>
      <w:pPr>
        <w:ind w:left="5978" w:hanging="360"/>
      </w:pPr>
    </w:lvl>
    <w:lvl w:ilvl="8" w:tplc="08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8" w15:restartNumberingAfterBreak="0">
    <w:nsid w:val="268B517C"/>
    <w:multiLevelType w:val="hybridMultilevel"/>
    <w:tmpl w:val="F2621E02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2403B"/>
    <w:multiLevelType w:val="hybridMultilevel"/>
    <w:tmpl w:val="A216C0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EC1EAD"/>
    <w:multiLevelType w:val="hybridMultilevel"/>
    <w:tmpl w:val="3AB49A0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0855FF"/>
    <w:multiLevelType w:val="hybridMultilevel"/>
    <w:tmpl w:val="DFF0B9FE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0018AB"/>
    <w:multiLevelType w:val="hybridMultilevel"/>
    <w:tmpl w:val="27F2F650"/>
    <w:lvl w:ilvl="0" w:tplc="08090005">
      <w:start w:val="1"/>
      <w:numFmt w:val="bullet"/>
      <w:lvlText w:val=""/>
      <w:lvlJc w:val="left"/>
      <w:pPr>
        <w:ind w:left="87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3" w15:restartNumberingAfterBreak="0">
    <w:nsid w:val="3F7D57D2"/>
    <w:multiLevelType w:val="hybridMultilevel"/>
    <w:tmpl w:val="1C2E874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B66CE8"/>
    <w:multiLevelType w:val="hybridMultilevel"/>
    <w:tmpl w:val="7FAC70BA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5771D2E"/>
    <w:multiLevelType w:val="hybridMultilevel"/>
    <w:tmpl w:val="888499C6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414EF3"/>
    <w:multiLevelType w:val="hybridMultilevel"/>
    <w:tmpl w:val="C37889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4E463BE"/>
    <w:multiLevelType w:val="hybridMultilevel"/>
    <w:tmpl w:val="6C36E8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9F1B79"/>
    <w:multiLevelType w:val="hybridMultilevel"/>
    <w:tmpl w:val="EBDAA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065A86"/>
    <w:multiLevelType w:val="hybridMultilevel"/>
    <w:tmpl w:val="1B2824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395D73"/>
    <w:multiLevelType w:val="hybridMultilevel"/>
    <w:tmpl w:val="A5BEE4A6"/>
    <w:lvl w:ilvl="0" w:tplc="08090017">
      <w:start w:val="1"/>
      <w:numFmt w:val="lowerLetter"/>
      <w:lvlText w:val="%1)"/>
      <w:lvlJc w:val="left"/>
      <w:pPr>
        <w:ind w:left="1364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18F411B"/>
    <w:multiLevelType w:val="hybridMultilevel"/>
    <w:tmpl w:val="09CC31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D6AA0"/>
    <w:multiLevelType w:val="hybridMultilevel"/>
    <w:tmpl w:val="7A9E64A8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5645B0"/>
    <w:multiLevelType w:val="hybridMultilevel"/>
    <w:tmpl w:val="6F080582"/>
    <w:lvl w:ilvl="0" w:tplc="C92E6126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755783"/>
    <w:multiLevelType w:val="hybridMultilevel"/>
    <w:tmpl w:val="F6C0B1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51A40"/>
    <w:multiLevelType w:val="hybridMultilevel"/>
    <w:tmpl w:val="7E0059C4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E736C4"/>
    <w:multiLevelType w:val="hybridMultilevel"/>
    <w:tmpl w:val="677806EA"/>
    <w:lvl w:ilvl="0" w:tplc="A2E47CB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7F105DDA"/>
    <w:multiLevelType w:val="hybridMultilevel"/>
    <w:tmpl w:val="D07E28C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11"/>
  </w:num>
  <w:num w:numId="4">
    <w:abstractNumId w:val="5"/>
  </w:num>
  <w:num w:numId="5">
    <w:abstractNumId w:val="13"/>
  </w:num>
  <w:num w:numId="6">
    <w:abstractNumId w:val="18"/>
  </w:num>
  <w:num w:numId="7">
    <w:abstractNumId w:val="15"/>
  </w:num>
  <w:num w:numId="8">
    <w:abstractNumId w:val="6"/>
  </w:num>
  <w:num w:numId="9">
    <w:abstractNumId w:val="17"/>
  </w:num>
  <w:num w:numId="10">
    <w:abstractNumId w:val="0"/>
  </w:num>
  <w:num w:numId="11">
    <w:abstractNumId w:val="19"/>
  </w:num>
  <w:num w:numId="12">
    <w:abstractNumId w:val="9"/>
  </w:num>
  <w:num w:numId="13">
    <w:abstractNumId w:val="10"/>
  </w:num>
  <w:num w:numId="14">
    <w:abstractNumId w:val="4"/>
  </w:num>
  <w:num w:numId="15">
    <w:abstractNumId w:val="20"/>
  </w:num>
  <w:num w:numId="16">
    <w:abstractNumId w:val="12"/>
  </w:num>
  <w:num w:numId="17">
    <w:abstractNumId w:val="8"/>
  </w:num>
  <w:num w:numId="18">
    <w:abstractNumId w:val="26"/>
  </w:num>
  <w:num w:numId="19">
    <w:abstractNumId w:val="23"/>
  </w:num>
  <w:num w:numId="20">
    <w:abstractNumId w:val="24"/>
  </w:num>
  <w:num w:numId="21">
    <w:abstractNumId w:val="14"/>
  </w:num>
  <w:num w:numId="22">
    <w:abstractNumId w:val="25"/>
  </w:num>
  <w:num w:numId="23">
    <w:abstractNumId w:val="3"/>
  </w:num>
  <w:num w:numId="24">
    <w:abstractNumId w:val="22"/>
  </w:num>
  <w:num w:numId="25">
    <w:abstractNumId w:val="2"/>
  </w:num>
  <w:num w:numId="26">
    <w:abstractNumId w:val="1"/>
  </w:num>
  <w:num w:numId="27">
    <w:abstractNumId w:val="27"/>
  </w:num>
  <w:num w:numId="28">
    <w:abstractNumId w:val="2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sDQwMzM3NTQ3sjRQ0lEKTi0uzszPAykwrgUAPLXbHiwAAAA="/>
    <w:docVar w:name="dgnword-docGUID" w:val="{E6D87BC7-AEBE-4668-98BE-5B4873206D37}"/>
    <w:docVar w:name="dgnword-eventsink" w:val="88081064"/>
  </w:docVars>
  <w:rsids>
    <w:rsidRoot w:val="00DF1B27"/>
    <w:rsid w:val="00001920"/>
    <w:rsid w:val="00031074"/>
    <w:rsid w:val="00045E34"/>
    <w:rsid w:val="00057F84"/>
    <w:rsid w:val="00066C8B"/>
    <w:rsid w:val="000730C1"/>
    <w:rsid w:val="0007468E"/>
    <w:rsid w:val="00075E36"/>
    <w:rsid w:val="000772E4"/>
    <w:rsid w:val="00077D4A"/>
    <w:rsid w:val="00087A59"/>
    <w:rsid w:val="000A4CB7"/>
    <w:rsid w:val="000B2465"/>
    <w:rsid w:val="000B707E"/>
    <w:rsid w:val="000D40C0"/>
    <w:rsid w:val="000D41DA"/>
    <w:rsid w:val="00102EF1"/>
    <w:rsid w:val="0011147D"/>
    <w:rsid w:val="00112C5F"/>
    <w:rsid w:val="001153F6"/>
    <w:rsid w:val="00116D32"/>
    <w:rsid w:val="00123062"/>
    <w:rsid w:val="00125890"/>
    <w:rsid w:val="00131B07"/>
    <w:rsid w:val="0015083B"/>
    <w:rsid w:val="00162E64"/>
    <w:rsid w:val="001655D3"/>
    <w:rsid w:val="00172A71"/>
    <w:rsid w:val="0017785A"/>
    <w:rsid w:val="00182052"/>
    <w:rsid w:val="001B5700"/>
    <w:rsid w:val="001C3A75"/>
    <w:rsid w:val="001C526D"/>
    <w:rsid w:val="001D402E"/>
    <w:rsid w:val="001D706E"/>
    <w:rsid w:val="001E19CA"/>
    <w:rsid w:val="001F4BB0"/>
    <w:rsid w:val="001F7072"/>
    <w:rsid w:val="00203796"/>
    <w:rsid w:val="00211702"/>
    <w:rsid w:val="00211B97"/>
    <w:rsid w:val="00224906"/>
    <w:rsid w:val="00247660"/>
    <w:rsid w:val="0025501F"/>
    <w:rsid w:val="002568B6"/>
    <w:rsid w:val="00270B37"/>
    <w:rsid w:val="00274136"/>
    <w:rsid w:val="002853DE"/>
    <w:rsid w:val="002B1D9A"/>
    <w:rsid w:val="002B27E7"/>
    <w:rsid w:val="002B60AA"/>
    <w:rsid w:val="002C558D"/>
    <w:rsid w:val="002E24D6"/>
    <w:rsid w:val="002F1532"/>
    <w:rsid w:val="002F5438"/>
    <w:rsid w:val="00326375"/>
    <w:rsid w:val="0033170F"/>
    <w:rsid w:val="00337227"/>
    <w:rsid w:val="0035252B"/>
    <w:rsid w:val="00362CB2"/>
    <w:rsid w:val="00364192"/>
    <w:rsid w:val="00374E9E"/>
    <w:rsid w:val="003811E5"/>
    <w:rsid w:val="003E6376"/>
    <w:rsid w:val="003F52E7"/>
    <w:rsid w:val="0041007C"/>
    <w:rsid w:val="00412E36"/>
    <w:rsid w:val="00425878"/>
    <w:rsid w:val="00436648"/>
    <w:rsid w:val="00454A11"/>
    <w:rsid w:val="00461673"/>
    <w:rsid w:val="0046723F"/>
    <w:rsid w:val="00474BD6"/>
    <w:rsid w:val="00474D82"/>
    <w:rsid w:val="00481DFC"/>
    <w:rsid w:val="00483FD7"/>
    <w:rsid w:val="00484714"/>
    <w:rsid w:val="004852F0"/>
    <w:rsid w:val="004E2302"/>
    <w:rsid w:val="004E689C"/>
    <w:rsid w:val="0050076B"/>
    <w:rsid w:val="00501B0A"/>
    <w:rsid w:val="005125C7"/>
    <w:rsid w:val="00541D94"/>
    <w:rsid w:val="00544318"/>
    <w:rsid w:val="00544D88"/>
    <w:rsid w:val="00556ACD"/>
    <w:rsid w:val="00557056"/>
    <w:rsid w:val="00564811"/>
    <w:rsid w:val="00577DEB"/>
    <w:rsid w:val="00577F56"/>
    <w:rsid w:val="0058111C"/>
    <w:rsid w:val="00583652"/>
    <w:rsid w:val="00590A7D"/>
    <w:rsid w:val="005957A1"/>
    <w:rsid w:val="005A050A"/>
    <w:rsid w:val="005A63DC"/>
    <w:rsid w:val="005B5D04"/>
    <w:rsid w:val="005B664F"/>
    <w:rsid w:val="005D60D9"/>
    <w:rsid w:val="005E0116"/>
    <w:rsid w:val="005E026D"/>
    <w:rsid w:val="0060144E"/>
    <w:rsid w:val="006067F5"/>
    <w:rsid w:val="00607F09"/>
    <w:rsid w:val="006135CF"/>
    <w:rsid w:val="006137B3"/>
    <w:rsid w:val="0063084B"/>
    <w:rsid w:val="0064194F"/>
    <w:rsid w:val="006424AC"/>
    <w:rsid w:val="00642E25"/>
    <w:rsid w:val="00644CDC"/>
    <w:rsid w:val="00681DFC"/>
    <w:rsid w:val="006A01B0"/>
    <w:rsid w:val="006B7ACE"/>
    <w:rsid w:val="006D0A9E"/>
    <w:rsid w:val="006D1743"/>
    <w:rsid w:val="006E5674"/>
    <w:rsid w:val="006F3E1D"/>
    <w:rsid w:val="00711F14"/>
    <w:rsid w:val="00714F22"/>
    <w:rsid w:val="00723C36"/>
    <w:rsid w:val="007564B4"/>
    <w:rsid w:val="00757AC9"/>
    <w:rsid w:val="00770F32"/>
    <w:rsid w:val="00775AC9"/>
    <w:rsid w:val="0079390C"/>
    <w:rsid w:val="007974C0"/>
    <w:rsid w:val="007A26FB"/>
    <w:rsid w:val="007B5979"/>
    <w:rsid w:val="007D1BCB"/>
    <w:rsid w:val="007F181E"/>
    <w:rsid w:val="007F3B46"/>
    <w:rsid w:val="007F5236"/>
    <w:rsid w:val="008134DA"/>
    <w:rsid w:val="008150E5"/>
    <w:rsid w:val="008321F4"/>
    <w:rsid w:val="00854FB3"/>
    <w:rsid w:val="00856037"/>
    <w:rsid w:val="0087377B"/>
    <w:rsid w:val="008742EA"/>
    <w:rsid w:val="00897E8E"/>
    <w:rsid w:val="008D6555"/>
    <w:rsid w:val="008D74D7"/>
    <w:rsid w:val="008E1D84"/>
    <w:rsid w:val="009005A2"/>
    <w:rsid w:val="00903DFB"/>
    <w:rsid w:val="00911BFC"/>
    <w:rsid w:val="00912BB6"/>
    <w:rsid w:val="009143CF"/>
    <w:rsid w:val="00916951"/>
    <w:rsid w:val="00932656"/>
    <w:rsid w:val="009455ED"/>
    <w:rsid w:val="0096160A"/>
    <w:rsid w:val="0096746A"/>
    <w:rsid w:val="009962AA"/>
    <w:rsid w:val="009D2919"/>
    <w:rsid w:val="009D3B49"/>
    <w:rsid w:val="009E0D3B"/>
    <w:rsid w:val="009E0F76"/>
    <w:rsid w:val="009E2190"/>
    <w:rsid w:val="009F1FC1"/>
    <w:rsid w:val="009F7BDD"/>
    <w:rsid w:val="00A0354A"/>
    <w:rsid w:val="00A16B24"/>
    <w:rsid w:val="00A23388"/>
    <w:rsid w:val="00A36C2C"/>
    <w:rsid w:val="00A43CB7"/>
    <w:rsid w:val="00A46B3E"/>
    <w:rsid w:val="00A65ECE"/>
    <w:rsid w:val="00A72A5C"/>
    <w:rsid w:val="00A7342B"/>
    <w:rsid w:val="00A7385A"/>
    <w:rsid w:val="00A76A1C"/>
    <w:rsid w:val="00A82BDC"/>
    <w:rsid w:val="00A97DC4"/>
    <w:rsid w:val="00AA0EA8"/>
    <w:rsid w:val="00AA73D2"/>
    <w:rsid w:val="00AB4080"/>
    <w:rsid w:val="00AB41A1"/>
    <w:rsid w:val="00AC19D4"/>
    <w:rsid w:val="00AD2F5D"/>
    <w:rsid w:val="00AD5B7D"/>
    <w:rsid w:val="00AE6378"/>
    <w:rsid w:val="00AF622F"/>
    <w:rsid w:val="00AF664A"/>
    <w:rsid w:val="00B062C8"/>
    <w:rsid w:val="00B06905"/>
    <w:rsid w:val="00B07420"/>
    <w:rsid w:val="00B26D27"/>
    <w:rsid w:val="00B277F4"/>
    <w:rsid w:val="00B44757"/>
    <w:rsid w:val="00B4727E"/>
    <w:rsid w:val="00B640A2"/>
    <w:rsid w:val="00B7749D"/>
    <w:rsid w:val="00B85EBF"/>
    <w:rsid w:val="00BB427A"/>
    <w:rsid w:val="00BC7EDA"/>
    <w:rsid w:val="00BD241E"/>
    <w:rsid w:val="00BE5DF5"/>
    <w:rsid w:val="00C04DA9"/>
    <w:rsid w:val="00C13679"/>
    <w:rsid w:val="00C17D47"/>
    <w:rsid w:val="00C23028"/>
    <w:rsid w:val="00C23307"/>
    <w:rsid w:val="00C34E9B"/>
    <w:rsid w:val="00C371E6"/>
    <w:rsid w:val="00C6746A"/>
    <w:rsid w:val="00C75554"/>
    <w:rsid w:val="00C826BC"/>
    <w:rsid w:val="00CA01B0"/>
    <w:rsid w:val="00CB1326"/>
    <w:rsid w:val="00CB2B67"/>
    <w:rsid w:val="00CD79CC"/>
    <w:rsid w:val="00CE19D0"/>
    <w:rsid w:val="00CE6F6A"/>
    <w:rsid w:val="00D020A6"/>
    <w:rsid w:val="00D06260"/>
    <w:rsid w:val="00D23482"/>
    <w:rsid w:val="00D24F31"/>
    <w:rsid w:val="00D31C56"/>
    <w:rsid w:val="00D36F06"/>
    <w:rsid w:val="00D44D03"/>
    <w:rsid w:val="00D72771"/>
    <w:rsid w:val="00D8267E"/>
    <w:rsid w:val="00D8332E"/>
    <w:rsid w:val="00D86BA2"/>
    <w:rsid w:val="00D91495"/>
    <w:rsid w:val="00D978A8"/>
    <w:rsid w:val="00DA2DB4"/>
    <w:rsid w:val="00DA3845"/>
    <w:rsid w:val="00DC7F46"/>
    <w:rsid w:val="00DE6DD5"/>
    <w:rsid w:val="00DF1B27"/>
    <w:rsid w:val="00E0130C"/>
    <w:rsid w:val="00E03C88"/>
    <w:rsid w:val="00E20897"/>
    <w:rsid w:val="00E214BA"/>
    <w:rsid w:val="00E450D6"/>
    <w:rsid w:val="00E47844"/>
    <w:rsid w:val="00E51FCC"/>
    <w:rsid w:val="00E521E6"/>
    <w:rsid w:val="00E5551E"/>
    <w:rsid w:val="00E653D5"/>
    <w:rsid w:val="00E708BB"/>
    <w:rsid w:val="00E921F5"/>
    <w:rsid w:val="00E96D25"/>
    <w:rsid w:val="00E97C05"/>
    <w:rsid w:val="00EB3FA7"/>
    <w:rsid w:val="00EC7953"/>
    <w:rsid w:val="00ED0ABE"/>
    <w:rsid w:val="00ED535C"/>
    <w:rsid w:val="00EE1737"/>
    <w:rsid w:val="00F26F90"/>
    <w:rsid w:val="00F32C75"/>
    <w:rsid w:val="00F34E8E"/>
    <w:rsid w:val="00F76261"/>
    <w:rsid w:val="00F77C7F"/>
    <w:rsid w:val="00F814A5"/>
    <w:rsid w:val="00FB1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A95E6D8"/>
  <w14:defaultImageDpi w14:val="330"/>
  <w15:docId w15:val="{D2CE10AF-CF53-4FFF-83E3-DBD448141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100" w:afterAutospacing="1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920"/>
    <w:pPr>
      <w:keepNext/>
      <w:keepLines/>
      <w:spacing w:before="40" w:after="0" w:afterAutospacing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4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4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4A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424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4AC"/>
    <w:rPr>
      <w:lang w:val="en-GB"/>
    </w:rPr>
  </w:style>
  <w:style w:type="table" w:styleId="TableGrid">
    <w:name w:val="Table Grid"/>
    <w:basedOn w:val="TableNormal"/>
    <w:uiPriority w:val="39"/>
    <w:rsid w:val="00461673"/>
    <w:pPr>
      <w:jc w:val="both"/>
    </w:pPr>
    <w:rPr>
      <w:rFonts w:ascii="Arial" w:eastAsiaTheme="minorHAnsi" w:hAnsi="Arial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1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DFC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9D3B49"/>
    <w:pPr>
      <w:jc w:val="both"/>
    </w:pPr>
    <w:rPr>
      <w:rFonts w:ascii="Arial" w:eastAsiaTheme="minorHAnsi" w:hAnsi="Arial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D23482"/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5957A1"/>
    <w:rPr>
      <w:strike w:val="0"/>
      <w:dstrike w:val="0"/>
      <w:color w:val="D2004F"/>
      <w:u w:val="none"/>
      <w:effect w:val="none"/>
    </w:rPr>
  </w:style>
  <w:style w:type="paragraph" w:customStyle="1" w:styleId="Heading1A">
    <w:name w:val="Heading 1 A"/>
    <w:next w:val="Normal"/>
    <w:rsid w:val="00CD79CC"/>
    <w:pPr>
      <w:keepNext/>
      <w:tabs>
        <w:tab w:val="left" w:pos="624"/>
      </w:tabs>
      <w:spacing w:before="240" w:after="60" w:afterAutospacing="0"/>
      <w:outlineLvl w:val="0"/>
    </w:pPr>
    <w:rPr>
      <w:rFonts w:ascii="Arial Bold" w:eastAsia="ヒラギノ角ゴ Pro W3" w:hAnsi="Arial Bold" w:cs="Times New Roman"/>
      <w:color w:val="000000"/>
      <w:kern w:val="32"/>
      <w:szCs w:val="20"/>
      <w:lang w:val="en-GB" w:eastAsia="en-GB"/>
    </w:rPr>
  </w:style>
  <w:style w:type="paragraph" w:customStyle="1" w:styleId="Header1">
    <w:name w:val="Header1"/>
    <w:rsid w:val="00CD79CC"/>
    <w:pPr>
      <w:tabs>
        <w:tab w:val="center" w:pos="4153"/>
        <w:tab w:val="right" w:pos="8306"/>
      </w:tabs>
      <w:spacing w:after="0" w:afterAutospacing="0"/>
    </w:pPr>
    <w:rPr>
      <w:rFonts w:ascii="Times New Roman" w:eastAsia="ヒラギノ角ゴ Pro W3" w:hAnsi="Times New Roman" w:cs="Times New Roman"/>
      <w:color w:val="000000"/>
      <w:szCs w:val="20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0192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371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6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1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9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6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54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93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264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37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DB875-6F5A-41F6-8393-DEC09CE8E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AD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by</dc:creator>
  <cp:lastModifiedBy>Lesley McLaren</cp:lastModifiedBy>
  <cp:revision>4</cp:revision>
  <cp:lastPrinted>2021-11-17T13:26:00Z</cp:lastPrinted>
  <dcterms:created xsi:type="dcterms:W3CDTF">2022-01-24T15:58:00Z</dcterms:created>
  <dcterms:modified xsi:type="dcterms:W3CDTF">2022-03-02T13:30:00Z</dcterms:modified>
</cp:coreProperties>
</file>